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26"/>
        <w:gridCol w:w="6909"/>
      </w:tblGrid>
      <w:tr w:rsidR="00B004C9" w:rsidRPr="004D1653" w14:paraId="223D0033" w14:textId="77777777" w:rsidTr="00B833E4">
        <w:tc>
          <w:tcPr>
            <w:tcW w:w="0" w:type="auto"/>
            <w:shd w:val="clear" w:color="auto" w:fill="auto"/>
          </w:tcPr>
          <w:p w14:paraId="17618A41" w14:textId="77777777" w:rsidR="00B004C9" w:rsidRPr="0037074A" w:rsidRDefault="00B004C9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1401AC45" w14:textId="77777777"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1F3A7F93" w14:textId="77777777" w:rsidR="00B004C9" w:rsidRPr="004D1653" w:rsidRDefault="00B004C9" w:rsidP="00B833E4">
            <w:pPr>
              <w:spacing w:after="288"/>
              <w:jc w:val="both"/>
              <w:rPr>
                <w:b/>
              </w:rPr>
            </w:pPr>
            <w:r w:rsidRPr="00B004C9">
              <w:rPr>
                <w:b/>
              </w:rPr>
              <w:t>ДОГМАТИЧЕСКОЕ БОГОСЛОВИЕ</w:t>
            </w:r>
          </w:p>
        </w:tc>
      </w:tr>
      <w:tr w:rsidR="00B004C9" w:rsidRPr="0037074A" w14:paraId="31AC4964" w14:textId="77777777" w:rsidTr="00B833E4">
        <w:tc>
          <w:tcPr>
            <w:tcW w:w="0" w:type="auto"/>
            <w:shd w:val="clear" w:color="auto" w:fill="auto"/>
          </w:tcPr>
          <w:p w14:paraId="193D572E" w14:textId="77777777" w:rsidR="00B004C9" w:rsidRPr="0037074A" w:rsidRDefault="00B004C9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61465175" w14:textId="77777777"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61AFD5DC" w14:textId="77777777" w:rsidR="00B004C9" w:rsidRPr="0037074A" w:rsidRDefault="00B004C9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B004C9" w:rsidRPr="0037074A" w14:paraId="49F44655" w14:textId="77777777" w:rsidTr="00B833E4">
        <w:tc>
          <w:tcPr>
            <w:tcW w:w="0" w:type="auto"/>
            <w:shd w:val="clear" w:color="auto" w:fill="auto"/>
          </w:tcPr>
          <w:p w14:paraId="39884D75" w14:textId="77777777" w:rsidR="00B004C9" w:rsidRPr="0037074A" w:rsidRDefault="00B004C9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3D1049F6" w14:textId="77777777"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34F22EA5" w14:textId="77777777" w:rsidR="00B004C9" w:rsidRPr="0037074A" w:rsidRDefault="00B004C9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B004C9" w:rsidRPr="0037074A" w14:paraId="768D5001" w14:textId="77777777" w:rsidTr="00B833E4">
        <w:tc>
          <w:tcPr>
            <w:tcW w:w="0" w:type="auto"/>
            <w:shd w:val="clear" w:color="auto" w:fill="auto"/>
          </w:tcPr>
          <w:p w14:paraId="3B3B1547" w14:textId="77777777" w:rsidR="00B004C9" w:rsidRPr="0037074A" w:rsidRDefault="00B004C9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64AC1BEF" w14:textId="77777777"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39B8832E" w14:textId="77777777" w:rsidR="00B004C9" w:rsidRPr="0037074A" w:rsidRDefault="00B004C9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B004C9" w:rsidRPr="0037074A" w14:paraId="0CC4A0A9" w14:textId="77777777" w:rsidTr="00B833E4">
        <w:tc>
          <w:tcPr>
            <w:tcW w:w="0" w:type="auto"/>
            <w:shd w:val="clear" w:color="auto" w:fill="auto"/>
          </w:tcPr>
          <w:p w14:paraId="26431D77" w14:textId="77777777" w:rsidR="00B004C9" w:rsidRPr="0037074A" w:rsidRDefault="00B004C9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77CE35AB" w14:textId="77777777"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3CEDE05A" w14:textId="2253FD64" w:rsidR="00B004C9" w:rsidRPr="0037074A" w:rsidRDefault="00B004C9" w:rsidP="00B004C9">
            <w:pPr>
              <w:spacing w:after="288"/>
              <w:jc w:val="both"/>
            </w:pPr>
            <w:r w:rsidRPr="0037074A">
              <w:t>20</w:t>
            </w:r>
            <w:r w:rsidR="00E85087">
              <w:t>2</w:t>
            </w:r>
            <w:r w:rsidR="00FB35E0">
              <w:t>1</w:t>
            </w:r>
          </w:p>
        </w:tc>
      </w:tr>
      <w:tr w:rsidR="00B004C9" w:rsidRPr="0037074A" w14:paraId="108BABAC" w14:textId="77777777" w:rsidTr="00B833E4">
        <w:tc>
          <w:tcPr>
            <w:tcW w:w="0" w:type="auto"/>
            <w:shd w:val="clear" w:color="auto" w:fill="auto"/>
          </w:tcPr>
          <w:p w14:paraId="6E541D34" w14:textId="77777777" w:rsidR="00B004C9" w:rsidRPr="0037074A" w:rsidRDefault="00B004C9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2BF13B5E" w14:textId="77777777"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607F5924" w14:textId="77777777" w:rsidR="00B004C9" w:rsidRPr="0037074A" w:rsidRDefault="00B004C9" w:rsidP="00B833E4">
            <w:pPr>
              <w:spacing w:after="288"/>
              <w:jc w:val="both"/>
            </w:pPr>
            <w:r w:rsidRPr="00B004C9">
              <w:t>Целью изучения дисциплины «Догматическое богословие» является систематически упорядоченное усвоение слушателями основных положений православного догматического богословия, способствующее квалифицированному применению полученных знаний по профилю «систематическая теология» для продолжения научной специализации в области теологии, решения практических задач, имеющих теологическую проблематику, и экспертной деятельности.</w:t>
            </w:r>
          </w:p>
        </w:tc>
      </w:tr>
      <w:tr w:rsidR="00B004C9" w:rsidRPr="0037074A" w14:paraId="7AD64E86" w14:textId="77777777" w:rsidTr="00B833E4">
        <w:tc>
          <w:tcPr>
            <w:tcW w:w="0" w:type="auto"/>
            <w:shd w:val="clear" w:color="auto" w:fill="auto"/>
          </w:tcPr>
          <w:p w14:paraId="5945A70C" w14:textId="77777777" w:rsidR="00B004C9" w:rsidRPr="0037074A" w:rsidRDefault="00B004C9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60264EB9" w14:textId="77777777"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38A70778" w14:textId="77777777" w:rsidR="00B004C9" w:rsidRPr="0037074A" w:rsidRDefault="00B004C9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B004C9" w:rsidRPr="0037074A" w14:paraId="15A30B06" w14:textId="77777777" w:rsidTr="00B833E4">
        <w:tc>
          <w:tcPr>
            <w:tcW w:w="0" w:type="auto"/>
            <w:shd w:val="clear" w:color="auto" w:fill="auto"/>
          </w:tcPr>
          <w:p w14:paraId="0A8F52E9" w14:textId="77777777" w:rsidR="00B004C9" w:rsidRPr="0037074A" w:rsidRDefault="00B004C9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376C5B3C" w14:textId="77777777"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52F4D52D" w14:textId="28CAD665" w:rsidR="00B004C9" w:rsidRPr="0037074A" w:rsidRDefault="00FB35E0" w:rsidP="00B833E4">
            <w:pPr>
              <w:spacing w:after="288"/>
              <w:jc w:val="both"/>
            </w:pPr>
            <w:r>
              <w:t xml:space="preserve">ОПК-2: </w:t>
            </w:r>
            <w:r w:rsidRPr="005B6FA6">
              <w:rPr>
                <w:rStyle w:val="211pt"/>
                <w:sz w:val="24"/>
                <w:szCs w:val="24"/>
              </w:rPr>
              <w:t xml:space="preserve">способность применять базовые знания </w:t>
            </w:r>
            <w:proofErr w:type="spellStart"/>
            <w:r w:rsidRPr="005B6FA6">
              <w:rPr>
                <w:rStyle w:val="211pt"/>
                <w:sz w:val="24"/>
                <w:szCs w:val="24"/>
              </w:rPr>
              <w:t>вероучительных</w:t>
            </w:r>
            <w:proofErr w:type="spellEnd"/>
            <w:r w:rsidRPr="005B6FA6">
              <w:rPr>
                <w:rStyle w:val="211pt"/>
                <w:sz w:val="24"/>
                <w:szCs w:val="24"/>
              </w:rPr>
              <w:t xml:space="preserve"> дисциплин при решении теологических задач</w:t>
            </w:r>
            <w:r>
              <w:rPr>
                <w:rStyle w:val="211pt"/>
                <w:sz w:val="24"/>
                <w:szCs w:val="24"/>
              </w:rPr>
              <w:t>.</w:t>
            </w:r>
          </w:p>
        </w:tc>
      </w:tr>
      <w:tr w:rsidR="00B004C9" w:rsidRPr="0037074A" w14:paraId="442C48B5" w14:textId="77777777" w:rsidTr="00B833E4">
        <w:tc>
          <w:tcPr>
            <w:tcW w:w="0" w:type="auto"/>
            <w:shd w:val="clear" w:color="auto" w:fill="auto"/>
          </w:tcPr>
          <w:p w14:paraId="2AEA9955" w14:textId="77777777" w:rsidR="00B004C9" w:rsidRPr="0037074A" w:rsidRDefault="00B004C9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0509158B" w14:textId="77777777"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488C29CC" w14:textId="77777777" w:rsidR="00B004C9" w:rsidRPr="0037074A" w:rsidRDefault="00B004C9" w:rsidP="00B833E4">
            <w:pPr>
              <w:spacing w:after="288"/>
              <w:jc w:val="both"/>
            </w:pPr>
            <w:r w:rsidRPr="008043FC">
              <w:rPr>
                <w:i/>
              </w:rPr>
              <w:t>Давыденков О.В., прот.</w:t>
            </w:r>
          </w:p>
        </w:tc>
      </w:tr>
    </w:tbl>
    <w:p w14:paraId="71EE1A2C" w14:textId="77777777" w:rsidR="00AF4BA1" w:rsidRPr="008043FC" w:rsidRDefault="00AF4BA1" w:rsidP="008043FC">
      <w:pPr>
        <w:spacing w:after="120" w:line="276" w:lineRule="auto"/>
        <w:jc w:val="both"/>
      </w:pPr>
    </w:p>
    <w:p w14:paraId="566F02B1" w14:textId="77777777" w:rsidR="00EA7B4A" w:rsidRDefault="00EA7B4A" w:rsidP="008043FC">
      <w:pPr>
        <w:pStyle w:val="10"/>
        <w:spacing w:before="0" w:after="120"/>
      </w:pPr>
      <w:bookmarkStart w:id="0" w:name="_Toc486607711"/>
      <w:bookmarkStart w:id="1" w:name="_Toc478238085"/>
      <w:r w:rsidRPr="008043FC">
        <w:t>Разделы дисциплины и трудо</w:t>
      </w:r>
      <w:r w:rsidR="00B004C9">
        <w:t>ё</w:t>
      </w:r>
      <w:r w:rsidRPr="008043FC">
        <w:t>мкость по видам учебных занятий</w:t>
      </w:r>
      <w:bookmarkEnd w:id="0"/>
      <w:r w:rsidRPr="008043FC">
        <w:t xml:space="preserve"> </w:t>
      </w:r>
      <w:bookmarkEnd w:id="1"/>
    </w:p>
    <w:p w14:paraId="7BC7321D" w14:textId="77777777" w:rsidR="00FB21D3" w:rsidRPr="00FB21D3" w:rsidRDefault="00FB21D3" w:rsidP="00FB21D3">
      <w:r>
        <w:t>1) Для очной формы обучения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43"/>
        <w:gridCol w:w="3578"/>
        <w:gridCol w:w="660"/>
        <w:gridCol w:w="703"/>
        <w:gridCol w:w="582"/>
        <w:gridCol w:w="630"/>
        <w:gridCol w:w="1025"/>
        <w:gridCol w:w="1950"/>
      </w:tblGrid>
      <w:tr w:rsidR="004438CF" w:rsidRPr="008043FC" w14:paraId="2CBB1B91" w14:textId="77777777" w:rsidTr="00E85087">
        <w:tc>
          <w:tcPr>
            <w:tcW w:w="0" w:type="auto"/>
            <w:vMerge w:val="restart"/>
          </w:tcPr>
          <w:p w14:paraId="23DA7F5E" w14:textId="77777777" w:rsidR="004438CF" w:rsidRPr="008043FC" w:rsidRDefault="004438CF" w:rsidP="008043F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№</w:t>
            </w:r>
          </w:p>
          <w:p w14:paraId="1055044E" w14:textId="77777777"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2892DEEE" w14:textId="77777777" w:rsidR="004438CF" w:rsidRPr="008043FC" w:rsidRDefault="004438CF" w:rsidP="008043F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257F2BF3" w14:textId="77777777" w:rsidR="004438CF" w:rsidRPr="008043FC" w:rsidRDefault="004438CF" w:rsidP="008043FC">
            <w:pPr>
              <w:spacing w:after="120" w:line="276" w:lineRule="auto"/>
              <w:ind w:left="113" w:right="113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3240" w:type="dxa"/>
            <w:gridSpan w:val="4"/>
          </w:tcPr>
          <w:p w14:paraId="1AC5DACD" w14:textId="77777777" w:rsidR="004438CF" w:rsidRPr="008043FC" w:rsidRDefault="004438CF" w:rsidP="00B004C9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Виды учебной работы</w:t>
            </w:r>
            <w:r w:rsidR="00B004C9">
              <w:rPr>
                <w:i/>
                <w:sz w:val="24"/>
                <w:szCs w:val="24"/>
              </w:rPr>
              <w:t xml:space="preserve"> и их</w:t>
            </w:r>
            <w:r w:rsidRPr="008043FC">
              <w:rPr>
                <w:i/>
                <w:sz w:val="24"/>
                <w:szCs w:val="24"/>
              </w:rPr>
              <w:t xml:space="preserve"> трудо</w:t>
            </w:r>
            <w:r w:rsidR="00B004C9">
              <w:rPr>
                <w:i/>
                <w:sz w:val="24"/>
                <w:szCs w:val="24"/>
              </w:rPr>
              <w:t>ё</w:t>
            </w:r>
            <w:r w:rsidRPr="008043FC">
              <w:rPr>
                <w:i/>
                <w:sz w:val="24"/>
                <w:szCs w:val="24"/>
              </w:rPr>
              <w:t>мкость</w:t>
            </w:r>
            <w:r w:rsidR="00B004C9">
              <w:rPr>
                <w:i/>
                <w:sz w:val="24"/>
                <w:szCs w:val="24"/>
              </w:rPr>
              <w:t xml:space="preserve"> </w:t>
            </w:r>
            <w:r w:rsidRPr="008043FC">
              <w:rPr>
                <w:i/>
                <w:sz w:val="24"/>
                <w:szCs w:val="24"/>
              </w:rPr>
              <w:t>(в</w:t>
            </w:r>
            <w:r w:rsidR="00B004C9">
              <w:rPr>
                <w:i/>
                <w:sz w:val="24"/>
                <w:szCs w:val="24"/>
              </w:rPr>
              <w:t xml:space="preserve"> академических</w:t>
            </w:r>
            <w:r w:rsidRPr="008043FC">
              <w:rPr>
                <w:i/>
                <w:sz w:val="24"/>
                <w:szCs w:val="24"/>
              </w:rPr>
              <w:t xml:space="preserve"> часах)</w:t>
            </w:r>
          </w:p>
        </w:tc>
        <w:tc>
          <w:tcPr>
            <w:tcW w:w="1950" w:type="dxa"/>
            <w:vMerge w:val="restart"/>
          </w:tcPr>
          <w:p w14:paraId="3367B5ED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B004C9" w:rsidRPr="008043FC" w14:paraId="0134AB45" w14:textId="77777777" w:rsidTr="00E85087">
        <w:tc>
          <w:tcPr>
            <w:tcW w:w="0" w:type="auto"/>
            <w:vMerge/>
          </w:tcPr>
          <w:p w14:paraId="211D54AE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7D466A3A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11663D2B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1A45451C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</w:tcPr>
          <w:p w14:paraId="6E78F645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14:paraId="318CB0A0" w14:textId="77777777" w:rsidR="004438CF" w:rsidRPr="008043FC" w:rsidRDefault="004438CF" w:rsidP="008043FC">
            <w:pPr>
              <w:spacing w:after="120" w:line="276" w:lineRule="auto"/>
              <w:rPr>
                <w:i/>
                <w:sz w:val="24"/>
                <w:szCs w:val="24"/>
              </w:rPr>
            </w:pPr>
            <w:proofErr w:type="spellStart"/>
            <w:r w:rsidRPr="008043FC">
              <w:rPr>
                <w:i/>
                <w:sz w:val="24"/>
                <w:szCs w:val="24"/>
              </w:rPr>
              <w:t>С.р</w:t>
            </w:r>
            <w:proofErr w:type="spellEnd"/>
            <w:r w:rsidRPr="008043FC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923" w:type="dxa"/>
          </w:tcPr>
          <w:p w14:paraId="7D60B1D4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Контр.</w:t>
            </w:r>
          </w:p>
        </w:tc>
        <w:tc>
          <w:tcPr>
            <w:tcW w:w="1950" w:type="dxa"/>
            <w:vMerge/>
          </w:tcPr>
          <w:p w14:paraId="01930BB4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B004C9" w:rsidRPr="008043FC" w14:paraId="0BE81CD5" w14:textId="77777777" w:rsidTr="00E85087">
        <w:tc>
          <w:tcPr>
            <w:tcW w:w="0" w:type="auto"/>
          </w:tcPr>
          <w:p w14:paraId="5C9B365B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14:paraId="4981208D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Раздел </w:t>
            </w:r>
            <w:r w:rsidRPr="008043FC">
              <w:rPr>
                <w:sz w:val="24"/>
                <w:szCs w:val="24"/>
                <w:lang w:val="en-US"/>
              </w:rPr>
              <w:t>I</w:t>
            </w:r>
            <w:r w:rsidRPr="008043FC">
              <w:rPr>
                <w:sz w:val="24"/>
                <w:szCs w:val="24"/>
              </w:rPr>
              <w:t xml:space="preserve">. Священное Писание, Священное Предание, основная богословская терминология, понятие о догматах. </w:t>
            </w:r>
          </w:p>
        </w:tc>
        <w:tc>
          <w:tcPr>
            <w:tcW w:w="0" w:type="auto"/>
          </w:tcPr>
          <w:p w14:paraId="79CAAA7E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6EFBABD7" w14:textId="77777777"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47FC51EA" w14:textId="77777777"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4</w:t>
            </w:r>
            <w:r w:rsidR="00A40709">
              <w:rPr>
                <w:sz w:val="24"/>
                <w:szCs w:val="24"/>
              </w:rPr>
              <w:t>0</w:t>
            </w:r>
          </w:p>
        </w:tc>
        <w:tc>
          <w:tcPr>
            <w:tcW w:w="0" w:type="auto"/>
          </w:tcPr>
          <w:p w14:paraId="35DF4CC2" w14:textId="77777777" w:rsidR="004438CF" w:rsidRPr="008043FC" w:rsidRDefault="00A40709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923" w:type="dxa"/>
          </w:tcPr>
          <w:p w14:paraId="529084A5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1950" w:type="dxa"/>
          </w:tcPr>
          <w:p w14:paraId="0D3D8370" w14:textId="23E9B3EE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</w:t>
            </w:r>
          </w:p>
        </w:tc>
      </w:tr>
      <w:tr w:rsidR="00B004C9" w:rsidRPr="008043FC" w14:paraId="3AC1066E" w14:textId="77777777" w:rsidTr="00E85087">
        <w:tc>
          <w:tcPr>
            <w:tcW w:w="0" w:type="auto"/>
          </w:tcPr>
          <w:p w14:paraId="62A6D33F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.</w:t>
            </w:r>
          </w:p>
        </w:tc>
        <w:tc>
          <w:tcPr>
            <w:tcW w:w="0" w:type="auto"/>
          </w:tcPr>
          <w:p w14:paraId="3502F6BF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Раздел </w:t>
            </w:r>
            <w:r w:rsidRPr="008043FC">
              <w:rPr>
                <w:sz w:val="24"/>
                <w:szCs w:val="24"/>
                <w:lang w:val="en-US"/>
              </w:rPr>
              <w:t>II</w:t>
            </w:r>
            <w:r w:rsidRPr="008043FC">
              <w:rPr>
                <w:sz w:val="24"/>
                <w:szCs w:val="24"/>
              </w:rPr>
              <w:t xml:space="preserve">. </w:t>
            </w:r>
          </w:p>
          <w:p w14:paraId="4DC0D594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proofErr w:type="spellStart"/>
            <w:r w:rsidRPr="008043FC">
              <w:rPr>
                <w:sz w:val="24"/>
                <w:szCs w:val="24"/>
              </w:rPr>
              <w:t>Богопознание</w:t>
            </w:r>
            <w:proofErr w:type="spellEnd"/>
            <w:r w:rsidRPr="008043FC">
              <w:rPr>
                <w:sz w:val="24"/>
                <w:szCs w:val="24"/>
              </w:rPr>
              <w:t>. Бог и Его природа. Триадология.</w:t>
            </w:r>
            <w:r w:rsidR="00FB21D3">
              <w:rPr>
                <w:sz w:val="24"/>
                <w:szCs w:val="24"/>
              </w:rPr>
              <w:t xml:space="preserve"> Темы 1-</w:t>
            </w:r>
            <w:r w:rsidR="00FB21D3">
              <w:rPr>
                <w:sz w:val="24"/>
                <w:szCs w:val="24"/>
              </w:rPr>
              <w:lastRenderedPageBreak/>
              <w:t>5.</w:t>
            </w:r>
            <w:r w:rsidRPr="008043FC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79CE6096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lastRenderedPageBreak/>
              <w:t>3</w:t>
            </w:r>
          </w:p>
        </w:tc>
        <w:tc>
          <w:tcPr>
            <w:tcW w:w="0" w:type="auto"/>
          </w:tcPr>
          <w:p w14:paraId="7D5C41D1" w14:textId="77777777"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5755DB59" w14:textId="4AAD12EB" w:rsidR="004438CF" w:rsidRPr="008043FC" w:rsidRDefault="00CA41BC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0" w:type="auto"/>
          </w:tcPr>
          <w:p w14:paraId="13CCB8E1" w14:textId="77777777" w:rsidR="004438CF" w:rsidRPr="008043FC" w:rsidRDefault="00A40709" w:rsidP="00A40709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923" w:type="dxa"/>
          </w:tcPr>
          <w:p w14:paraId="2FDD5785" w14:textId="77777777" w:rsidR="004438CF" w:rsidRPr="008043FC" w:rsidRDefault="00A40709" w:rsidP="008043FC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1950" w:type="dxa"/>
          </w:tcPr>
          <w:p w14:paraId="5973639B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Экзамен.</w:t>
            </w:r>
          </w:p>
        </w:tc>
      </w:tr>
      <w:tr w:rsidR="00B004C9" w:rsidRPr="008043FC" w14:paraId="5CF1682E" w14:textId="77777777" w:rsidTr="00E85087">
        <w:tc>
          <w:tcPr>
            <w:tcW w:w="0" w:type="auto"/>
          </w:tcPr>
          <w:p w14:paraId="1A206AA0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3.</w:t>
            </w:r>
          </w:p>
        </w:tc>
        <w:tc>
          <w:tcPr>
            <w:tcW w:w="0" w:type="auto"/>
          </w:tcPr>
          <w:p w14:paraId="68A74C99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Раздел </w:t>
            </w:r>
            <w:r w:rsidRPr="008043FC">
              <w:rPr>
                <w:sz w:val="24"/>
                <w:szCs w:val="24"/>
                <w:lang w:val="en-US"/>
              </w:rPr>
              <w:t>III</w:t>
            </w:r>
            <w:r w:rsidRPr="008043FC">
              <w:rPr>
                <w:sz w:val="24"/>
                <w:szCs w:val="24"/>
              </w:rPr>
              <w:t>.</w:t>
            </w:r>
          </w:p>
          <w:p w14:paraId="75326691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Учение о Боге как о Творце мира. Учение об ангелах. Сотворение человека. </w:t>
            </w:r>
            <w:r w:rsidR="00FB21D3">
              <w:rPr>
                <w:sz w:val="24"/>
                <w:szCs w:val="24"/>
              </w:rPr>
              <w:t>Темы 6-11.</w:t>
            </w:r>
          </w:p>
        </w:tc>
        <w:tc>
          <w:tcPr>
            <w:tcW w:w="0" w:type="auto"/>
          </w:tcPr>
          <w:p w14:paraId="2995B27A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6EECB813" w14:textId="77777777"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0A5EB53B" w14:textId="77777777"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4</w:t>
            </w:r>
            <w:r w:rsidR="00A40709">
              <w:rPr>
                <w:sz w:val="24"/>
                <w:szCs w:val="24"/>
              </w:rPr>
              <w:t>0</w:t>
            </w:r>
          </w:p>
        </w:tc>
        <w:tc>
          <w:tcPr>
            <w:tcW w:w="0" w:type="auto"/>
          </w:tcPr>
          <w:p w14:paraId="6E5B4384" w14:textId="77777777" w:rsidR="004438CF" w:rsidRPr="008043FC" w:rsidRDefault="00A40709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923" w:type="dxa"/>
          </w:tcPr>
          <w:p w14:paraId="3E3A09CD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1950" w:type="dxa"/>
          </w:tcPr>
          <w:p w14:paraId="5396D836" w14:textId="73A22C6F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</w:t>
            </w:r>
          </w:p>
        </w:tc>
      </w:tr>
      <w:tr w:rsidR="00B004C9" w:rsidRPr="008043FC" w14:paraId="599D3788" w14:textId="77777777" w:rsidTr="00E85087">
        <w:tc>
          <w:tcPr>
            <w:tcW w:w="0" w:type="auto"/>
          </w:tcPr>
          <w:p w14:paraId="3436A160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4.</w:t>
            </w:r>
          </w:p>
        </w:tc>
        <w:tc>
          <w:tcPr>
            <w:tcW w:w="0" w:type="auto"/>
          </w:tcPr>
          <w:p w14:paraId="2ED9B299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Раздел </w:t>
            </w:r>
            <w:r w:rsidRPr="008043FC">
              <w:rPr>
                <w:sz w:val="24"/>
                <w:szCs w:val="24"/>
                <w:lang w:val="en-US"/>
              </w:rPr>
              <w:t>IV</w:t>
            </w:r>
            <w:r w:rsidRPr="008043FC">
              <w:rPr>
                <w:sz w:val="24"/>
                <w:szCs w:val="24"/>
              </w:rPr>
              <w:t>.</w:t>
            </w:r>
          </w:p>
          <w:p w14:paraId="70A55F70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Свобода и зло. Природа человека. Грехопадение. </w:t>
            </w:r>
            <w:r w:rsidR="00FB21D3">
              <w:rPr>
                <w:sz w:val="24"/>
                <w:szCs w:val="24"/>
              </w:rPr>
              <w:t>Темы 12-17.</w:t>
            </w:r>
            <w:r w:rsidRPr="008043FC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134B2CF3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46081110" w14:textId="77777777" w:rsidR="004438CF" w:rsidRPr="008043FC" w:rsidRDefault="004438CF" w:rsidP="008043FC">
            <w:pPr>
              <w:tabs>
                <w:tab w:val="left" w:pos="435"/>
                <w:tab w:val="center" w:pos="592"/>
              </w:tabs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ab/>
            </w:r>
            <w:r w:rsidRPr="008043FC">
              <w:rPr>
                <w:sz w:val="24"/>
                <w:szCs w:val="24"/>
              </w:rPr>
              <w:tab/>
            </w:r>
          </w:p>
        </w:tc>
        <w:tc>
          <w:tcPr>
            <w:tcW w:w="0" w:type="auto"/>
          </w:tcPr>
          <w:p w14:paraId="3E8361CA" w14:textId="4FDAB95F" w:rsidR="004438CF" w:rsidRPr="008043FC" w:rsidRDefault="00CA41BC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0" w:type="auto"/>
          </w:tcPr>
          <w:p w14:paraId="514B4717" w14:textId="03FC8294" w:rsidR="004438CF" w:rsidRPr="008043FC" w:rsidRDefault="00CA41BC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923" w:type="dxa"/>
          </w:tcPr>
          <w:p w14:paraId="4FF32CD9" w14:textId="77777777" w:rsidR="004438CF" w:rsidRPr="008043FC" w:rsidRDefault="00A40709" w:rsidP="008043FC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1950" w:type="dxa"/>
          </w:tcPr>
          <w:p w14:paraId="3F0C6576" w14:textId="77777777"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Экзамен.</w:t>
            </w:r>
          </w:p>
        </w:tc>
      </w:tr>
      <w:tr w:rsidR="00E85087" w:rsidRPr="008043FC" w14:paraId="70BFF670" w14:textId="77777777" w:rsidTr="00E85087">
        <w:tc>
          <w:tcPr>
            <w:tcW w:w="0" w:type="auto"/>
            <w:gridSpan w:val="3"/>
          </w:tcPr>
          <w:p w14:paraId="7F684A2C" w14:textId="77777777" w:rsidR="00E85087" w:rsidRPr="00E85087" w:rsidRDefault="00E85087" w:rsidP="008043FC">
            <w:pPr>
              <w:spacing w:after="120" w:line="276" w:lineRule="auto"/>
              <w:rPr>
                <w:i/>
                <w:iCs/>
                <w:sz w:val="24"/>
                <w:szCs w:val="24"/>
              </w:rPr>
            </w:pPr>
            <w:r w:rsidRPr="00E85087">
              <w:rPr>
                <w:i/>
                <w:iCs/>
                <w:sz w:val="24"/>
                <w:szCs w:val="24"/>
              </w:rPr>
              <w:t>Итого:</w:t>
            </w:r>
          </w:p>
        </w:tc>
        <w:tc>
          <w:tcPr>
            <w:tcW w:w="0" w:type="auto"/>
            <w:gridSpan w:val="2"/>
          </w:tcPr>
          <w:p w14:paraId="5EF27E28" w14:textId="055721F2" w:rsidR="00E85087" w:rsidRPr="00E85087" w:rsidRDefault="00E85087" w:rsidP="00FB21D3">
            <w:pPr>
              <w:spacing w:after="120" w:line="276" w:lineRule="auto"/>
              <w:rPr>
                <w:i/>
                <w:iCs/>
                <w:sz w:val="24"/>
                <w:szCs w:val="24"/>
              </w:rPr>
            </w:pPr>
            <w:r w:rsidRPr="00E85087">
              <w:rPr>
                <w:i/>
                <w:iCs/>
                <w:sz w:val="24"/>
                <w:szCs w:val="24"/>
              </w:rPr>
              <w:t>1</w:t>
            </w:r>
            <w:r w:rsidR="00CA41BC">
              <w:rPr>
                <w:i/>
                <w:iCs/>
                <w:sz w:val="24"/>
                <w:szCs w:val="24"/>
              </w:rPr>
              <w:t>36</w:t>
            </w:r>
          </w:p>
        </w:tc>
        <w:tc>
          <w:tcPr>
            <w:tcW w:w="0" w:type="auto"/>
          </w:tcPr>
          <w:p w14:paraId="17DEAE42" w14:textId="2C12BE0D" w:rsidR="00E85087" w:rsidRPr="00E85087" w:rsidRDefault="00E85087" w:rsidP="008043FC">
            <w:pPr>
              <w:spacing w:after="120" w:line="276" w:lineRule="auto"/>
              <w:jc w:val="center"/>
              <w:rPr>
                <w:i/>
                <w:iCs/>
                <w:sz w:val="24"/>
                <w:szCs w:val="24"/>
              </w:rPr>
            </w:pPr>
            <w:r w:rsidRPr="00E85087">
              <w:rPr>
                <w:i/>
                <w:iCs/>
                <w:sz w:val="24"/>
                <w:szCs w:val="24"/>
              </w:rPr>
              <w:t>9</w:t>
            </w:r>
            <w:r w:rsidR="00CA41BC">
              <w:rPr>
                <w:i/>
                <w:iCs/>
                <w:sz w:val="24"/>
                <w:szCs w:val="24"/>
              </w:rPr>
              <w:t>8</w:t>
            </w:r>
          </w:p>
        </w:tc>
        <w:tc>
          <w:tcPr>
            <w:tcW w:w="923" w:type="dxa"/>
          </w:tcPr>
          <w:p w14:paraId="54CFD8C4" w14:textId="77777777" w:rsidR="00E85087" w:rsidRPr="00E85087" w:rsidRDefault="00E85087" w:rsidP="008043FC">
            <w:pPr>
              <w:spacing w:after="120" w:line="276" w:lineRule="auto"/>
              <w:jc w:val="center"/>
              <w:rPr>
                <w:i/>
                <w:iCs/>
                <w:sz w:val="24"/>
                <w:szCs w:val="24"/>
              </w:rPr>
            </w:pPr>
            <w:r w:rsidRPr="00E85087">
              <w:rPr>
                <w:i/>
                <w:iCs/>
                <w:sz w:val="24"/>
                <w:szCs w:val="24"/>
              </w:rPr>
              <w:t>54</w:t>
            </w:r>
          </w:p>
        </w:tc>
        <w:tc>
          <w:tcPr>
            <w:tcW w:w="1950" w:type="dxa"/>
            <w:vMerge w:val="restart"/>
          </w:tcPr>
          <w:p w14:paraId="44BBB949" w14:textId="37865BC3" w:rsidR="00E85087" w:rsidRPr="00E85087" w:rsidRDefault="00E85087" w:rsidP="008043FC">
            <w:pPr>
              <w:spacing w:after="120" w:line="276" w:lineRule="auto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2 экзамена</w:t>
            </w:r>
          </w:p>
        </w:tc>
      </w:tr>
      <w:tr w:rsidR="00E85087" w:rsidRPr="008043FC" w14:paraId="7FD419C9" w14:textId="77777777" w:rsidTr="00E85087">
        <w:tc>
          <w:tcPr>
            <w:tcW w:w="0" w:type="auto"/>
            <w:gridSpan w:val="3"/>
          </w:tcPr>
          <w:p w14:paraId="0F5E2D7D" w14:textId="77777777" w:rsidR="00E85087" w:rsidRPr="00E85087" w:rsidRDefault="00E85087" w:rsidP="008043FC">
            <w:pPr>
              <w:spacing w:after="120" w:line="276" w:lineRule="auto"/>
              <w:rPr>
                <w:i/>
                <w:iCs/>
                <w:sz w:val="24"/>
                <w:szCs w:val="24"/>
              </w:rPr>
            </w:pPr>
            <w:r w:rsidRPr="00E85087">
              <w:rPr>
                <w:i/>
                <w:iCs/>
                <w:sz w:val="24"/>
                <w:szCs w:val="24"/>
              </w:rPr>
              <w:t>Всего:</w:t>
            </w:r>
          </w:p>
        </w:tc>
        <w:tc>
          <w:tcPr>
            <w:tcW w:w="3240" w:type="dxa"/>
            <w:gridSpan w:val="4"/>
          </w:tcPr>
          <w:p w14:paraId="2B03BF32" w14:textId="77777777" w:rsidR="00E85087" w:rsidRPr="00E85087" w:rsidRDefault="00E85087" w:rsidP="008043FC">
            <w:pPr>
              <w:spacing w:after="120" w:line="276" w:lineRule="auto"/>
              <w:rPr>
                <w:i/>
                <w:iCs/>
                <w:sz w:val="24"/>
                <w:szCs w:val="24"/>
              </w:rPr>
            </w:pPr>
            <w:r w:rsidRPr="00E85087">
              <w:rPr>
                <w:i/>
                <w:iCs/>
                <w:sz w:val="24"/>
                <w:szCs w:val="24"/>
              </w:rPr>
              <w:t>288</w:t>
            </w:r>
          </w:p>
        </w:tc>
        <w:tc>
          <w:tcPr>
            <w:tcW w:w="1950" w:type="dxa"/>
            <w:vMerge/>
          </w:tcPr>
          <w:p w14:paraId="49CAB023" w14:textId="77777777" w:rsidR="00E85087" w:rsidRPr="00E85087" w:rsidRDefault="00E85087" w:rsidP="008043FC">
            <w:pPr>
              <w:spacing w:after="120" w:line="276" w:lineRule="auto"/>
              <w:rPr>
                <w:i/>
                <w:iCs/>
                <w:sz w:val="24"/>
                <w:szCs w:val="24"/>
              </w:rPr>
            </w:pPr>
          </w:p>
        </w:tc>
      </w:tr>
    </w:tbl>
    <w:p w14:paraId="06EE2384" w14:textId="77777777" w:rsidR="00A61A2D" w:rsidRDefault="00A61A2D" w:rsidP="008043FC">
      <w:pPr>
        <w:spacing w:after="120" w:line="276" w:lineRule="auto"/>
      </w:pPr>
    </w:p>
    <w:p w14:paraId="78D53D37" w14:textId="77777777" w:rsidR="00FB21D3" w:rsidRPr="00FB21D3" w:rsidRDefault="00FB21D3" w:rsidP="00FB21D3">
      <w:r>
        <w:t>2) Для очно-заочной формы обучения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23"/>
        <w:gridCol w:w="1636"/>
        <w:gridCol w:w="660"/>
        <w:gridCol w:w="1729"/>
        <w:gridCol w:w="1518"/>
        <w:gridCol w:w="648"/>
        <w:gridCol w:w="955"/>
        <w:gridCol w:w="1902"/>
      </w:tblGrid>
      <w:tr w:rsidR="00FB21D3" w:rsidRPr="008043FC" w14:paraId="53550ECD" w14:textId="77777777" w:rsidTr="005B475C">
        <w:tc>
          <w:tcPr>
            <w:tcW w:w="0" w:type="auto"/>
            <w:vMerge w:val="restart"/>
          </w:tcPr>
          <w:p w14:paraId="279A6503" w14:textId="77777777" w:rsidR="00FB21D3" w:rsidRPr="008043FC" w:rsidRDefault="00FB21D3" w:rsidP="005B475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№</w:t>
            </w:r>
          </w:p>
          <w:p w14:paraId="6921EBA5" w14:textId="77777777" w:rsidR="00FB21D3" w:rsidRPr="008043FC" w:rsidRDefault="00FB21D3" w:rsidP="005B475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п/п</w:t>
            </w:r>
          </w:p>
        </w:tc>
        <w:tc>
          <w:tcPr>
            <w:tcW w:w="0" w:type="auto"/>
            <w:vMerge w:val="restart"/>
          </w:tcPr>
          <w:p w14:paraId="555A04B0" w14:textId="77777777" w:rsidR="00FB21D3" w:rsidRPr="008043FC" w:rsidRDefault="00FB21D3" w:rsidP="005B475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7972B56B" w14:textId="77777777" w:rsidR="00FB21D3" w:rsidRPr="008043FC" w:rsidRDefault="00FB21D3" w:rsidP="005B475C">
            <w:pPr>
              <w:spacing w:after="120" w:line="276" w:lineRule="auto"/>
              <w:ind w:left="113" w:right="113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14:paraId="40A6AFC6" w14:textId="77777777" w:rsidR="00FB21D3" w:rsidRPr="008043FC" w:rsidRDefault="00FB21D3" w:rsidP="005B475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Виды учебной работы, включая трудоемкость</w:t>
            </w:r>
          </w:p>
          <w:p w14:paraId="55B219F7" w14:textId="77777777" w:rsidR="00FB21D3" w:rsidRPr="008043FC" w:rsidRDefault="00FB21D3" w:rsidP="005B475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 xml:space="preserve"> (в часах)</w:t>
            </w:r>
          </w:p>
        </w:tc>
        <w:tc>
          <w:tcPr>
            <w:tcW w:w="0" w:type="auto"/>
            <w:vMerge w:val="restart"/>
          </w:tcPr>
          <w:p w14:paraId="2C9B0D2C" w14:textId="77777777"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FB21D3" w:rsidRPr="008043FC" w14:paraId="583DBFC3" w14:textId="77777777" w:rsidTr="005B475C">
        <w:tc>
          <w:tcPr>
            <w:tcW w:w="0" w:type="auto"/>
            <w:vMerge/>
          </w:tcPr>
          <w:p w14:paraId="0125A2B2" w14:textId="77777777"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1BDF4070" w14:textId="77777777"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5EB7BDE3" w14:textId="77777777"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49FC9175" w14:textId="77777777"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</w:tcPr>
          <w:p w14:paraId="79650B85" w14:textId="77777777"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14:paraId="3477DB3D" w14:textId="77777777" w:rsidR="00FB21D3" w:rsidRPr="008043FC" w:rsidRDefault="00FB21D3" w:rsidP="005B475C">
            <w:pPr>
              <w:spacing w:after="120" w:line="276" w:lineRule="auto"/>
              <w:rPr>
                <w:i/>
                <w:sz w:val="24"/>
                <w:szCs w:val="24"/>
              </w:rPr>
            </w:pPr>
            <w:proofErr w:type="spellStart"/>
            <w:r w:rsidRPr="008043FC">
              <w:rPr>
                <w:i/>
                <w:sz w:val="24"/>
                <w:szCs w:val="24"/>
              </w:rPr>
              <w:t>С.р</w:t>
            </w:r>
            <w:proofErr w:type="spellEnd"/>
            <w:r w:rsidRPr="008043FC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14:paraId="7522789E" w14:textId="77777777"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</w:tcPr>
          <w:p w14:paraId="467A2DD9" w14:textId="77777777"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FB21D3" w:rsidRPr="008043FC" w14:paraId="69B3D0E5" w14:textId="77777777" w:rsidTr="005B475C">
        <w:tc>
          <w:tcPr>
            <w:tcW w:w="0" w:type="auto"/>
          </w:tcPr>
          <w:p w14:paraId="53F28530" w14:textId="77777777"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14:paraId="19EC6B1D" w14:textId="77777777"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емы 1-</w:t>
            </w:r>
            <w:r w:rsidR="00A40709">
              <w:rPr>
                <w:sz w:val="24"/>
                <w:szCs w:val="24"/>
              </w:rPr>
              <w:t>3</w:t>
            </w:r>
            <w:r w:rsidRPr="008043FC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1DD607DC" w14:textId="77777777" w:rsidR="00FB21D3" w:rsidRPr="008043FC" w:rsidRDefault="00A40709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36F851F9" w14:textId="641BC0A9" w:rsidR="00FB21D3" w:rsidRPr="008043FC" w:rsidRDefault="00A40709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E85087">
              <w:rPr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6F6D8922" w14:textId="7C5C43BD" w:rsidR="00FB21D3" w:rsidRPr="00C800A8" w:rsidRDefault="00A40709" w:rsidP="00FB21D3">
            <w:r>
              <w:t>1</w:t>
            </w:r>
            <w:r w:rsidR="00E85087">
              <w:t>4</w:t>
            </w:r>
          </w:p>
        </w:tc>
        <w:tc>
          <w:tcPr>
            <w:tcW w:w="0" w:type="auto"/>
          </w:tcPr>
          <w:p w14:paraId="5832C8B9" w14:textId="5747B76E" w:rsidR="00FB21D3" w:rsidRDefault="00FB21D3" w:rsidP="00FB21D3">
            <w:r w:rsidRPr="00C800A8">
              <w:t>4</w:t>
            </w:r>
            <w:r w:rsidR="00E85087">
              <w:t>4</w:t>
            </w:r>
          </w:p>
        </w:tc>
        <w:tc>
          <w:tcPr>
            <w:tcW w:w="0" w:type="auto"/>
          </w:tcPr>
          <w:p w14:paraId="2F4B4649" w14:textId="77777777"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14:paraId="75D439A1" w14:textId="6298FC10"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</w:t>
            </w:r>
          </w:p>
        </w:tc>
      </w:tr>
      <w:tr w:rsidR="00FB21D3" w:rsidRPr="008043FC" w14:paraId="5E9AA5BF" w14:textId="77777777" w:rsidTr="005B475C">
        <w:tc>
          <w:tcPr>
            <w:tcW w:w="0" w:type="auto"/>
          </w:tcPr>
          <w:p w14:paraId="3261C153" w14:textId="77777777"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.</w:t>
            </w:r>
          </w:p>
        </w:tc>
        <w:tc>
          <w:tcPr>
            <w:tcW w:w="0" w:type="auto"/>
          </w:tcPr>
          <w:p w14:paraId="6B4268B6" w14:textId="7554ED6B"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Темы </w:t>
            </w:r>
            <w:r w:rsidR="00A40709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-</w:t>
            </w:r>
            <w:r w:rsidR="00A40709">
              <w:rPr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14:paraId="6DB80CF8" w14:textId="77777777" w:rsidR="00FB21D3" w:rsidRPr="008043FC" w:rsidRDefault="00A40709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48D673DD" w14:textId="6A98D910" w:rsidR="00FB21D3" w:rsidRPr="008043FC" w:rsidRDefault="00A40709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E85087">
              <w:rPr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6627C32B" w14:textId="0A39B745" w:rsidR="00FB21D3" w:rsidRPr="00CE124C" w:rsidRDefault="00A40709" w:rsidP="00FB21D3">
            <w:r>
              <w:t>1</w:t>
            </w:r>
            <w:r w:rsidR="00E85087">
              <w:t>6</w:t>
            </w:r>
          </w:p>
        </w:tc>
        <w:tc>
          <w:tcPr>
            <w:tcW w:w="0" w:type="auto"/>
          </w:tcPr>
          <w:p w14:paraId="1E773951" w14:textId="70538D57" w:rsidR="00FB21D3" w:rsidRDefault="00E85087" w:rsidP="00FB21D3">
            <w:r>
              <w:t>58</w:t>
            </w:r>
          </w:p>
        </w:tc>
        <w:tc>
          <w:tcPr>
            <w:tcW w:w="0" w:type="auto"/>
          </w:tcPr>
          <w:p w14:paraId="5EDE9318" w14:textId="21553F68" w:rsidR="00FB21D3" w:rsidRPr="008043FC" w:rsidRDefault="00E85087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0" w:type="auto"/>
          </w:tcPr>
          <w:p w14:paraId="1BBDE22D" w14:textId="77777777"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Экзамен.</w:t>
            </w:r>
          </w:p>
        </w:tc>
      </w:tr>
      <w:tr w:rsidR="00FB21D3" w:rsidRPr="008043FC" w14:paraId="7011FF7F" w14:textId="77777777" w:rsidTr="005B475C">
        <w:tc>
          <w:tcPr>
            <w:tcW w:w="0" w:type="auto"/>
          </w:tcPr>
          <w:p w14:paraId="6DD58293" w14:textId="77777777"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3.</w:t>
            </w:r>
          </w:p>
        </w:tc>
        <w:tc>
          <w:tcPr>
            <w:tcW w:w="0" w:type="auto"/>
          </w:tcPr>
          <w:p w14:paraId="32FF3AB6" w14:textId="77777777"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Темы </w:t>
            </w:r>
            <w:r w:rsidR="00A40709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-</w:t>
            </w:r>
            <w:r w:rsidR="00A40709">
              <w:rPr>
                <w:sz w:val="24"/>
                <w:szCs w:val="24"/>
              </w:rPr>
              <w:t>12</w:t>
            </w:r>
          </w:p>
        </w:tc>
        <w:tc>
          <w:tcPr>
            <w:tcW w:w="0" w:type="auto"/>
          </w:tcPr>
          <w:p w14:paraId="047C34F5" w14:textId="77777777" w:rsidR="00FB21D3" w:rsidRPr="008043FC" w:rsidRDefault="00A40709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2C085081" w14:textId="77777777"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14:paraId="560532DD" w14:textId="77777777" w:rsidR="00FB21D3" w:rsidRPr="00C053AB" w:rsidRDefault="00A40709" w:rsidP="00FB21D3">
            <w:r>
              <w:t>30</w:t>
            </w:r>
          </w:p>
        </w:tc>
        <w:tc>
          <w:tcPr>
            <w:tcW w:w="0" w:type="auto"/>
          </w:tcPr>
          <w:p w14:paraId="207D2580" w14:textId="48A997D7" w:rsidR="00FB21D3" w:rsidRPr="00C053AB" w:rsidRDefault="00E85087" w:rsidP="00FB21D3">
            <w:r>
              <w:t>15</w:t>
            </w:r>
          </w:p>
        </w:tc>
        <w:tc>
          <w:tcPr>
            <w:tcW w:w="0" w:type="auto"/>
          </w:tcPr>
          <w:p w14:paraId="7C145179" w14:textId="782D0C85" w:rsidR="00FB21D3" w:rsidRDefault="00E85087" w:rsidP="00FB21D3">
            <w:r>
              <w:t>27</w:t>
            </w:r>
          </w:p>
        </w:tc>
        <w:tc>
          <w:tcPr>
            <w:tcW w:w="0" w:type="auto"/>
          </w:tcPr>
          <w:p w14:paraId="32869514" w14:textId="77777777"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Зач</w:t>
            </w:r>
            <w:r>
              <w:rPr>
                <w:sz w:val="24"/>
                <w:szCs w:val="24"/>
              </w:rPr>
              <w:t>ё</w:t>
            </w:r>
            <w:r w:rsidRPr="008043FC">
              <w:rPr>
                <w:sz w:val="24"/>
                <w:szCs w:val="24"/>
              </w:rPr>
              <w:t>т.</w:t>
            </w:r>
          </w:p>
        </w:tc>
      </w:tr>
      <w:tr w:rsidR="00A40709" w:rsidRPr="008043FC" w14:paraId="0266D230" w14:textId="77777777" w:rsidTr="005B475C">
        <w:tc>
          <w:tcPr>
            <w:tcW w:w="0" w:type="auto"/>
          </w:tcPr>
          <w:p w14:paraId="7D83A62A" w14:textId="77777777" w:rsidR="00A40709" w:rsidRPr="008043FC" w:rsidRDefault="00A40709" w:rsidP="00FB21D3">
            <w:pPr>
              <w:spacing w:after="120" w:line="276" w:lineRule="auto"/>
            </w:pPr>
            <w:r>
              <w:t>4</w:t>
            </w:r>
          </w:p>
        </w:tc>
        <w:tc>
          <w:tcPr>
            <w:tcW w:w="0" w:type="auto"/>
          </w:tcPr>
          <w:p w14:paraId="3E8AA35A" w14:textId="77777777" w:rsidR="00A40709" w:rsidRDefault="00A40709" w:rsidP="00FB21D3">
            <w:pPr>
              <w:spacing w:after="120" w:line="276" w:lineRule="auto"/>
            </w:pPr>
            <w:r>
              <w:t>Темы 13-17</w:t>
            </w:r>
          </w:p>
        </w:tc>
        <w:tc>
          <w:tcPr>
            <w:tcW w:w="0" w:type="auto"/>
          </w:tcPr>
          <w:p w14:paraId="67A9848A" w14:textId="77777777" w:rsidR="00A40709" w:rsidRDefault="00A40709" w:rsidP="00FB21D3">
            <w:pPr>
              <w:spacing w:after="120" w:line="276" w:lineRule="auto"/>
            </w:pPr>
            <w:r>
              <w:t>6</w:t>
            </w:r>
          </w:p>
        </w:tc>
        <w:tc>
          <w:tcPr>
            <w:tcW w:w="0" w:type="auto"/>
          </w:tcPr>
          <w:p w14:paraId="6D4EA1F5" w14:textId="77777777" w:rsidR="00A40709" w:rsidRDefault="00A40709" w:rsidP="00FB21D3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7CA82F8F" w14:textId="5C03FD64" w:rsidR="00A40709" w:rsidRPr="00C053AB" w:rsidRDefault="00E85087" w:rsidP="00FB21D3">
            <w:r>
              <w:t>14</w:t>
            </w:r>
          </w:p>
        </w:tc>
        <w:tc>
          <w:tcPr>
            <w:tcW w:w="0" w:type="auto"/>
          </w:tcPr>
          <w:p w14:paraId="5B356F04" w14:textId="1D9BA93A" w:rsidR="00A40709" w:rsidRPr="00C053AB" w:rsidRDefault="00E85087" w:rsidP="00FB21D3">
            <w:r>
              <w:t>31</w:t>
            </w:r>
          </w:p>
        </w:tc>
        <w:tc>
          <w:tcPr>
            <w:tcW w:w="0" w:type="auto"/>
          </w:tcPr>
          <w:p w14:paraId="2BF0E637" w14:textId="77777777" w:rsidR="00A40709" w:rsidRPr="00C053AB" w:rsidRDefault="00A40709" w:rsidP="00FB21D3">
            <w:r>
              <w:t>27</w:t>
            </w:r>
          </w:p>
        </w:tc>
        <w:tc>
          <w:tcPr>
            <w:tcW w:w="0" w:type="auto"/>
          </w:tcPr>
          <w:p w14:paraId="53BC85D3" w14:textId="45B8108F" w:rsidR="00A40709" w:rsidRPr="008043FC" w:rsidRDefault="00E85087" w:rsidP="00FB21D3">
            <w:pPr>
              <w:spacing w:after="120" w:line="276" w:lineRule="auto"/>
            </w:pPr>
            <w:r w:rsidRPr="008043FC">
              <w:rPr>
                <w:sz w:val="24"/>
                <w:szCs w:val="24"/>
              </w:rPr>
              <w:t>Посещение, опрос. Экзамен.</w:t>
            </w:r>
          </w:p>
        </w:tc>
      </w:tr>
      <w:tr w:rsidR="00E85087" w:rsidRPr="008043FC" w14:paraId="2789381B" w14:textId="77777777" w:rsidTr="00E85087">
        <w:tc>
          <w:tcPr>
            <w:tcW w:w="0" w:type="auto"/>
            <w:gridSpan w:val="3"/>
          </w:tcPr>
          <w:p w14:paraId="3D9A2972" w14:textId="77777777" w:rsidR="00E85087" w:rsidRPr="008043FC" w:rsidRDefault="00E85087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Итого:</w:t>
            </w:r>
          </w:p>
        </w:tc>
        <w:tc>
          <w:tcPr>
            <w:tcW w:w="1464" w:type="dxa"/>
          </w:tcPr>
          <w:p w14:paraId="5E34C21F" w14:textId="77777777" w:rsidR="00E85087" w:rsidRPr="00CB514F" w:rsidRDefault="00E85087" w:rsidP="00FB21D3">
            <w:r>
              <w:t>34</w:t>
            </w:r>
          </w:p>
        </w:tc>
        <w:tc>
          <w:tcPr>
            <w:tcW w:w="1285" w:type="dxa"/>
          </w:tcPr>
          <w:p w14:paraId="29080996" w14:textId="77777777" w:rsidR="00E85087" w:rsidRPr="00CB514F" w:rsidRDefault="00E85087" w:rsidP="00A40709">
            <w:r>
              <w:t>102</w:t>
            </w:r>
          </w:p>
        </w:tc>
        <w:tc>
          <w:tcPr>
            <w:tcW w:w="0" w:type="auto"/>
          </w:tcPr>
          <w:p w14:paraId="34648FAB" w14:textId="77777777" w:rsidR="00E85087" w:rsidRPr="00CB514F" w:rsidRDefault="00E85087" w:rsidP="00FB21D3">
            <w:r>
              <w:t>62</w:t>
            </w:r>
          </w:p>
        </w:tc>
        <w:tc>
          <w:tcPr>
            <w:tcW w:w="0" w:type="auto"/>
          </w:tcPr>
          <w:p w14:paraId="10E8543D" w14:textId="77777777" w:rsidR="00E85087" w:rsidRDefault="00E85087" w:rsidP="00FB21D3">
            <w:r>
              <w:t>90</w:t>
            </w:r>
          </w:p>
        </w:tc>
        <w:tc>
          <w:tcPr>
            <w:tcW w:w="0" w:type="auto"/>
            <w:vMerge w:val="restart"/>
          </w:tcPr>
          <w:p w14:paraId="3BF455B8" w14:textId="1E943354" w:rsidR="00E85087" w:rsidRPr="008043FC" w:rsidRDefault="00E85087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Зач</w:t>
            </w:r>
            <w:r>
              <w:rPr>
                <w:sz w:val="24"/>
                <w:szCs w:val="24"/>
              </w:rPr>
              <w:t>ё</w:t>
            </w:r>
            <w:r w:rsidRPr="008043FC">
              <w:rPr>
                <w:sz w:val="24"/>
                <w:szCs w:val="24"/>
              </w:rPr>
              <w:t xml:space="preserve">т, </w:t>
            </w:r>
            <w:r>
              <w:rPr>
                <w:sz w:val="24"/>
                <w:szCs w:val="24"/>
              </w:rPr>
              <w:t>2</w:t>
            </w:r>
            <w:r w:rsidRPr="008043FC">
              <w:rPr>
                <w:sz w:val="24"/>
                <w:szCs w:val="24"/>
              </w:rPr>
              <w:t xml:space="preserve"> экзамен</w:t>
            </w:r>
            <w:r>
              <w:rPr>
                <w:sz w:val="24"/>
                <w:szCs w:val="24"/>
              </w:rPr>
              <w:t>а</w:t>
            </w:r>
            <w:r w:rsidRPr="008043FC">
              <w:rPr>
                <w:sz w:val="24"/>
                <w:szCs w:val="24"/>
              </w:rPr>
              <w:t>.</w:t>
            </w:r>
          </w:p>
        </w:tc>
      </w:tr>
      <w:tr w:rsidR="00E85087" w:rsidRPr="008043FC" w14:paraId="261BD94D" w14:textId="77777777" w:rsidTr="005B475C">
        <w:tc>
          <w:tcPr>
            <w:tcW w:w="0" w:type="auto"/>
            <w:gridSpan w:val="3"/>
          </w:tcPr>
          <w:p w14:paraId="563A297E" w14:textId="77777777" w:rsidR="00E85087" w:rsidRPr="008043FC" w:rsidRDefault="00E85087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14:paraId="10569DC5" w14:textId="77777777" w:rsidR="00E85087" w:rsidRPr="008043FC" w:rsidRDefault="00E85087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88</w:t>
            </w:r>
          </w:p>
        </w:tc>
        <w:tc>
          <w:tcPr>
            <w:tcW w:w="0" w:type="auto"/>
            <w:vMerge/>
          </w:tcPr>
          <w:p w14:paraId="65EF3D9F" w14:textId="77777777" w:rsidR="00E85087" w:rsidRPr="008043FC" w:rsidRDefault="00E85087" w:rsidP="005B475C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</w:tbl>
    <w:p w14:paraId="156C1EF7" w14:textId="77777777" w:rsidR="002527DE" w:rsidRPr="008043FC" w:rsidRDefault="002527DE" w:rsidP="008043FC">
      <w:pPr>
        <w:spacing w:after="120" w:line="276" w:lineRule="auto"/>
      </w:pPr>
    </w:p>
    <w:sectPr w:rsidR="002527DE" w:rsidRPr="008043FC" w:rsidSect="00A9625A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52689" w14:textId="77777777" w:rsidR="0089484E" w:rsidRDefault="0089484E" w:rsidP="002527DE">
      <w:r>
        <w:separator/>
      </w:r>
    </w:p>
  </w:endnote>
  <w:endnote w:type="continuationSeparator" w:id="0">
    <w:p w14:paraId="1BF9F371" w14:textId="77777777" w:rsidR="0089484E" w:rsidRDefault="0089484E" w:rsidP="0025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334640"/>
      <w:docPartObj>
        <w:docPartGallery w:val="Page Numbers (Bottom of Page)"/>
        <w:docPartUnique/>
      </w:docPartObj>
    </w:sdtPr>
    <w:sdtEndPr/>
    <w:sdtContent>
      <w:p w14:paraId="7CACB0F5" w14:textId="77777777" w:rsidR="005B475C" w:rsidRDefault="005B475C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004C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0D9AD9" w14:textId="77777777" w:rsidR="005B475C" w:rsidRDefault="005B475C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38B6F" w14:textId="77777777" w:rsidR="0089484E" w:rsidRDefault="0089484E" w:rsidP="002527DE">
      <w:r>
        <w:separator/>
      </w:r>
    </w:p>
  </w:footnote>
  <w:footnote w:type="continuationSeparator" w:id="0">
    <w:p w14:paraId="15461A1A" w14:textId="77777777" w:rsidR="0089484E" w:rsidRDefault="0089484E" w:rsidP="00252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9032573"/>
    <w:multiLevelType w:val="hybridMultilevel"/>
    <w:tmpl w:val="B796A61C"/>
    <w:lvl w:ilvl="0" w:tplc="041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346B3D09"/>
    <w:multiLevelType w:val="hybridMultilevel"/>
    <w:tmpl w:val="A210CE24"/>
    <w:lvl w:ilvl="0" w:tplc="6BE22FCC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288E43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2E73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06D5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56F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FCFF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DA1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6F9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9042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 w15:restartNumberingAfterBreak="0">
    <w:nsid w:val="4D0869EC"/>
    <w:multiLevelType w:val="hybridMultilevel"/>
    <w:tmpl w:val="E572C3E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1FB1427"/>
    <w:multiLevelType w:val="hybridMultilevel"/>
    <w:tmpl w:val="8FD44C5E"/>
    <w:lvl w:ilvl="0" w:tplc="BECE717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i w:val="0"/>
      </w:rPr>
    </w:lvl>
    <w:lvl w:ilvl="1" w:tplc="41D2767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7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6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rQwsDQ3NTExNzNS0lEKTi0uzszPAykwrwUAcsk3dSwAAAA="/>
  </w:docVars>
  <w:rsids>
    <w:rsidRoot w:val="008E0DE5"/>
    <w:rsid w:val="00041A5C"/>
    <w:rsid w:val="00061889"/>
    <w:rsid w:val="00191670"/>
    <w:rsid w:val="001E466B"/>
    <w:rsid w:val="00210685"/>
    <w:rsid w:val="002527DE"/>
    <w:rsid w:val="002E6032"/>
    <w:rsid w:val="003746BE"/>
    <w:rsid w:val="003771AA"/>
    <w:rsid w:val="003D27FB"/>
    <w:rsid w:val="003E77E2"/>
    <w:rsid w:val="0043711A"/>
    <w:rsid w:val="004438CF"/>
    <w:rsid w:val="004664E3"/>
    <w:rsid w:val="004A32DE"/>
    <w:rsid w:val="004B5896"/>
    <w:rsid w:val="004F2802"/>
    <w:rsid w:val="00501431"/>
    <w:rsid w:val="005119D8"/>
    <w:rsid w:val="00576CB3"/>
    <w:rsid w:val="005B475C"/>
    <w:rsid w:val="005C0E52"/>
    <w:rsid w:val="0063110C"/>
    <w:rsid w:val="006712D3"/>
    <w:rsid w:val="00675A93"/>
    <w:rsid w:val="006E0CBF"/>
    <w:rsid w:val="007230B1"/>
    <w:rsid w:val="00762406"/>
    <w:rsid w:val="00764F8B"/>
    <w:rsid w:val="007674AF"/>
    <w:rsid w:val="007A1DEA"/>
    <w:rsid w:val="007E7D69"/>
    <w:rsid w:val="008043FC"/>
    <w:rsid w:val="00844EC4"/>
    <w:rsid w:val="0089484E"/>
    <w:rsid w:val="008A04A7"/>
    <w:rsid w:val="008C46DD"/>
    <w:rsid w:val="008E0DE5"/>
    <w:rsid w:val="00922A7E"/>
    <w:rsid w:val="00936168"/>
    <w:rsid w:val="00953B1D"/>
    <w:rsid w:val="00A40709"/>
    <w:rsid w:val="00A479B1"/>
    <w:rsid w:val="00A61A2D"/>
    <w:rsid w:val="00A66646"/>
    <w:rsid w:val="00A81317"/>
    <w:rsid w:val="00A9625A"/>
    <w:rsid w:val="00AF1E77"/>
    <w:rsid w:val="00AF4BA1"/>
    <w:rsid w:val="00B004C9"/>
    <w:rsid w:val="00BA1012"/>
    <w:rsid w:val="00BC103D"/>
    <w:rsid w:val="00BE4C2B"/>
    <w:rsid w:val="00BF7170"/>
    <w:rsid w:val="00CA41BC"/>
    <w:rsid w:val="00CA6DA8"/>
    <w:rsid w:val="00D10310"/>
    <w:rsid w:val="00D12147"/>
    <w:rsid w:val="00D265CB"/>
    <w:rsid w:val="00DE168B"/>
    <w:rsid w:val="00E44319"/>
    <w:rsid w:val="00E5132F"/>
    <w:rsid w:val="00E80B80"/>
    <w:rsid w:val="00E85087"/>
    <w:rsid w:val="00EA7B4A"/>
    <w:rsid w:val="00EE6405"/>
    <w:rsid w:val="00F6097C"/>
    <w:rsid w:val="00F800DD"/>
    <w:rsid w:val="00F85648"/>
    <w:rsid w:val="00FB21D3"/>
    <w:rsid w:val="00FB35E0"/>
    <w:rsid w:val="00FC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CDF490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6E0C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AF4BA1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AF4BA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">
    <w:name w:val="список с точками"/>
    <w:basedOn w:val="a0"/>
    <w:rsid w:val="006E0CBF"/>
    <w:pPr>
      <w:numPr>
        <w:numId w:val="3"/>
      </w:numPr>
      <w:spacing w:line="312" w:lineRule="auto"/>
      <w:jc w:val="both"/>
    </w:pPr>
  </w:style>
  <w:style w:type="paragraph" w:styleId="a4">
    <w:name w:val="Body Text"/>
    <w:basedOn w:val="a0"/>
    <w:link w:val="a5"/>
    <w:uiPriority w:val="99"/>
    <w:rsid w:val="006E0CBF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character" w:customStyle="1" w:styleId="a5">
    <w:name w:val="Основной текст Знак"/>
    <w:basedOn w:val="a1"/>
    <w:link w:val="a4"/>
    <w:uiPriority w:val="99"/>
    <w:rsid w:val="006E0CBF"/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1">
    <w:name w:val="УМКД Заголовок 1 ФГОС"/>
    <w:basedOn w:val="a0"/>
    <w:qFormat/>
    <w:rsid w:val="006E0CBF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Абзац списка1"/>
    <w:basedOn w:val="a0"/>
    <w:uiPriority w:val="34"/>
    <w:qFormat/>
    <w:rsid w:val="006E0CBF"/>
    <w:pPr>
      <w:widowControl w:val="0"/>
      <w:autoSpaceDE w:val="0"/>
      <w:autoSpaceDN w:val="0"/>
      <w:spacing w:before="420" w:line="480" w:lineRule="auto"/>
      <w:ind w:left="720" w:firstLine="740"/>
      <w:contextualSpacing/>
    </w:pPr>
    <w:rPr>
      <w:rFonts w:ascii="Courier New" w:hAnsi="Courier New" w:cs="Courier New"/>
    </w:rPr>
  </w:style>
  <w:style w:type="paragraph" w:customStyle="1" w:styleId="13">
    <w:name w:val="Знак1"/>
    <w:basedOn w:val="a0"/>
    <w:rsid w:val="002527D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1">
    <w:name w:val="Основной текст с отступом 21"/>
    <w:basedOn w:val="a0"/>
    <w:rsid w:val="002527DE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6">
    <w:name w:val="УМКД Текст без нумерации"/>
    <w:basedOn w:val="22"/>
    <w:qFormat/>
    <w:rsid w:val="002527DE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0"/>
    <w:link w:val="23"/>
    <w:uiPriority w:val="99"/>
    <w:semiHidden/>
    <w:unhideWhenUsed/>
    <w:rsid w:val="002527DE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1"/>
    <w:link w:val="22"/>
    <w:uiPriority w:val="99"/>
    <w:semiHidden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Hyperlink"/>
    <w:uiPriority w:val="99"/>
    <w:rsid w:val="002527DE"/>
    <w:rPr>
      <w:rFonts w:cs="Times New Roman"/>
      <w:color w:val="0000FF"/>
      <w:u w:val="single"/>
    </w:rPr>
  </w:style>
  <w:style w:type="paragraph" w:styleId="a8">
    <w:name w:val="header"/>
    <w:basedOn w:val="a0"/>
    <w:link w:val="a9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1"/>
    <w:link w:val="a8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0"/>
    <w:link w:val="ab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1"/>
    <w:link w:val="aa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TOC Heading"/>
    <w:basedOn w:val="10"/>
    <w:next w:val="a0"/>
    <w:uiPriority w:val="39"/>
    <w:semiHidden/>
    <w:unhideWhenUsed/>
    <w:qFormat/>
    <w:rsid w:val="002527DE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2527DE"/>
    <w:pPr>
      <w:spacing w:after="100"/>
      <w:ind w:left="480"/>
    </w:pPr>
  </w:style>
  <w:style w:type="paragraph" w:styleId="14">
    <w:name w:val="toc 1"/>
    <w:basedOn w:val="a0"/>
    <w:next w:val="a0"/>
    <w:autoRedefine/>
    <w:uiPriority w:val="39"/>
    <w:unhideWhenUsed/>
    <w:rsid w:val="002527DE"/>
    <w:pPr>
      <w:spacing w:after="100"/>
    </w:pPr>
  </w:style>
  <w:style w:type="paragraph" w:styleId="ad">
    <w:name w:val="Balloon Text"/>
    <w:basedOn w:val="a0"/>
    <w:link w:val="ae"/>
    <w:uiPriority w:val="99"/>
    <w:semiHidden/>
    <w:unhideWhenUsed/>
    <w:rsid w:val="002527D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2527DE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2"/>
    <w:uiPriority w:val="59"/>
    <w:unhideWhenUsed/>
    <w:rsid w:val="00A61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0"/>
    <w:uiPriority w:val="34"/>
    <w:qFormat/>
    <w:rsid w:val="00EA7B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764F8B"/>
    <w:pPr>
      <w:spacing w:after="100"/>
      <w:ind w:left="240"/>
    </w:pPr>
  </w:style>
  <w:style w:type="character" w:customStyle="1" w:styleId="211pt">
    <w:name w:val="Основной текст (2) + 11 pt"/>
    <w:basedOn w:val="a1"/>
    <w:rsid w:val="00FB35E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32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D14378-278C-944F-A725-4B456274B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7</cp:revision>
  <dcterms:created xsi:type="dcterms:W3CDTF">2017-07-25T08:45:00Z</dcterms:created>
  <dcterms:modified xsi:type="dcterms:W3CDTF">2021-10-24T04:10:00Z</dcterms:modified>
</cp:coreProperties>
</file>